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74293" w14:textId="05C397AA" w:rsidR="00DF118D" w:rsidRDefault="00DF118D" w:rsidP="00DF118D">
      <w:pPr>
        <w:pStyle w:val="2"/>
        <w:numPr>
          <w:ilvl w:val="0"/>
          <w:numId w:val="0"/>
        </w:numPr>
        <w:ind w:left="360" w:hanging="360"/>
        <w:rPr>
          <w:noProof/>
        </w:rPr>
      </w:pPr>
      <w:r>
        <w:rPr>
          <w:noProof/>
        </w:rPr>
        <w:t>Output</w:t>
      </w:r>
    </w:p>
    <w:p w14:paraId="0AF72194" w14:textId="5743C564" w:rsidR="00DF118D" w:rsidRDefault="00DF118D" w:rsidP="00DF118D">
      <w:r>
        <w:t>The possible outputs are:</w:t>
      </w:r>
    </w:p>
    <w:p w14:paraId="43E2BDE6" w14:textId="77777777" w:rsidR="00DF118D" w:rsidRPr="00DF118D" w:rsidRDefault="00DF118D" w:rsidP="00DF118D">
      <w:pPr>
        <w:pStyle w:val="a8"/>
        <w:numPr>
          <w:ilvl w:val="0"/>
          <w:numId w:val="3"/>
        </w:numPr>
        <w:jc w:val="both"/>
        <w:rPr>
          <w:rFonts w:ascii="Consolas" w:hAnsi="Consolas"/>
          <w:b/>
          <w:noProof/>
          <w:lang w:val="en-GB"/>
        </w:rPr>
      </w:pPr>
      <w:r w:rsidRPr="00DF118D">
        <w:rPr>
          <w:rFonts w:ascii="Consolas" w:hAnsi="Consolas"/>
          <w:b/>
          <w:noProof/>
          <w:lang w:val="en-GB"/>
        </w:rPr>
        <w:t>"You've covered the gift box!</w:t>
      </w:r>
    </w:p>
    <w:p w14:paraId="6C9C0003" w14:textId="77777777" w:rsidR="00DF118D" w:rsidRDefault="00DF118D" w:rsidP="00DF118D">
      <w:pPr>
        <w:pStyle w:val="a8"/>
        <w:ind w:left="768"/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 </w:t>
      </w:r>
      <w:r w:rsidRPr="00B10D55">
        <w:rPr>
          <w:rFonts w:ascii="Consolas" w:hAnsi="Consolas"/>
          <w:b/>
          <w:noProof/>
          <w:lang w:val="en-GB"/>
        </w:rPr>
        <w:t>{</w:t>
      </w:r>
      <w:r>
        <w:rPr>
          <w:rFonts w:ascii="Consolas" w:hAnsi="Consolas"/>
          <w:b/>
          <w:noProof/>
          <w:lang w:val="en-GB"/>
        </w:rPr>
        <w:t>percentage</w:t>
      </w:r>
      <w:r w:rsidRPr="00B10D55">
        <w:rPr>
          <w:rFonts w:ascii="Consolas" w:hAnsi="Consolas"/>
          <w:b/>
          <w:noProof/>
          <w:lang w:val="en-GB"/>
        </w:rPr>
        <w:t xml:space="preserve">}% </w:t>
      </w:r>
      <w:r w:rsidRPr="00422872">
        <w:rPr>
          <w:rFonts w:ascii="Consolas" w:hAnsi="Consolas"/>
          <w:b/>
          <w:noProof/>
          <w:lang w:val="en-GB"/>
        </w:rPr>
        <w:t xml:space="preserve">wrap </w:t>
      </w:r>
      <w:r w:rsidRPr="00B10D55">
        <w:rPr>
          <w:rFonts w:ascii="Consolas" w:hAnsi="Consolas"/>
          <w:b/>
          <w:noProof/>
          <w:lang w:val="en-GB"/>
        </w:rPr>
        <w:t>paper left."</w:t>
      </w:r>
    </w:p>
    <w:p w14:paraId="69515A3B" w14:textId="77777777" w:rsidR="00DF118D" w:rsidRPr="00DF118D" w:rsidRDefault="00DF118D" w:rsidP="00DF118D">
      <w:pPr>
        <w:pStyle w:val="a8"/>
        <w:numPr>
          <w:ilvl w:val="0"/>
          <w:numId w:val="3"/>
        </w:numPr>
        <w:jc w:val="both"/>
        <w:rPr>
          <w:rFonts w:ascii="Consolas" w:hAnsi="Consolas"/>
          <w:b/>
          <w:noProof/>
          <w:lang w:val="en-GB"/>
        </w:rPr>
      </w:pPr>
      <w:r w:rsidRPr="00DF118D">
        <w:rPr>
          <w:rFonts w:ascii="Consolas" w:hAnsi="Consolas"/>
          <w:b/>
          <w:noProof/>
          <w:lang w:val="en-GB"/>
        </w:rPr>
        <w:t>"You are out of paper!</w:t>
      </w:r>
    </w:p>
    <w:p w14:paraId="5DF86238" w14:textId="2814EDC6" w:rsidR="00DF118D" w:rsidRPr="00DF118D" w:rsidRDefault="00DF118D" w:rsidP="00DF118D">
      <w:pPr>
        <w:pStyle w:val="a8"/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 </w:t>
      </w:r>
      <w:r w:rsidRPr="00B10D55">
        <w:rPr>
          <w:rFonts w:ascii="Consolas" w:hAnsi="Consolas"/>
          <w:b/>
          <w:noProof/>
          <w:lang w:val="en-GB"/>
        </w:rPr>
        <w:t>{</w:t>
      </w:r>
      <w:r>
        <w:rPr>
          <w:rFonts w:ascii="Consolas" w:hAnsi="Consolas"/>
          <w:b/>
          <w:noProof/>
          <w:lang w:val="en-GB"/>
        </w:rPr>
        <w:t>percentage</w:t>
      </w:r>
      <w:r w:rsidRPr="00B10D55">
        <w:rPr>
          <w:rFonts w:ascii="Consolas" w:hAnsi="Consolas"/>
          <w:b/>
          <w:noProof/>
          <w:lang w:val="en-GB"/>
        </w:rPr>
        <w:t>}% of the box</w:t>
      </w:r>
      <w:r>
        <w:rPr>
          <w:rFonts w:ascii="Consolas" w:hAnsi="Consolas"/>
          <w:b/>
          <w:noProof/>
          <w:lang w:val="en-GB"/>
        </w:rPr>
        <w:t xml:space="preserve"> is not covered</w:t>
      </w:r>
      <w:r w:rsidRPr="00B10D55">
        <w:rPr>
          <w:rFonts w:ascii="Consolas" w:hAnsi="Consolas"/>
          <w:b/>
          <w:noProof/>
          <w:lang w:val="en-GB"/>
        </w:rPr>
        <w:t>."</w:t>
      </w:r>
    </w:p>
    <w:p w14:paraId="0DFE9477" w14:textId="542ED2BB" w:rsidR="004A7CBA" w:rsidRDefault="004A7CBA" w:rsidP="00DF118D">
      <w:pPr>
        <w:pStyle w:val="2"/>
        <w:numPr>
          <w:ilvl w:val="0"/>
          <w:numId w:val="0"/>
        </w:numPr>
        <w:ind w:left="360" w:hanging="360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9606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1"/>
        <w:gridCol w:w="8505"/>
      </w:tblGrid>
      <w:tr w:rsidR="004A7CBA" w14:paraId="3F307606" w14:textId="77777777" w:rsidTr="00850939">
        <w:trPr>
          <w:trHeight w:val="44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926415" w14:textId="77777777" w:rsidR="004A7CBA" w:rsidRDefault="004A7CBA" w:rsidP="00F757AC">
            <w:pPr>
              <w:jc w:val="center"/>
              <w:rPr>
                <w:b/>
                <w:noProof/>
                <w:lang w:val="en-GB"/>
              </w:rPr>
            </w:pPr>
            <w:r>
              <w:rPr>
                <w:b/>
                <w:noProof/>
                <w:lang w:val="en-GB"/>
              </w:rPr>
              <w:t>Input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166513" w14:textId="77777777" w:rsidR="004A7CBA" w:rsidRDefault="004A7CBA" w:rsidP="00F757AC">
            <w:pPr>
              <w:jc w:val="center"/>
              <w:rPr>
                <w:b/>
                <w:noProof/>
                <w:lang w:val="en-GB"/>
              </w:rPr>
            </w:pPr>
            <w:r>
              <w:rPr>
                <w:b/>
                <w:noProof/>
                <w:lang w:val="en-GB"/>
              </w:rPr>
              <w:t>Output</w:t>
            </w:r>
          </w:p>
        </w:tc>
      </w:tr>
      <w:tr w:rsidR="004A7CBA" w14:paraId="77930204" w14:textId="77777777" w:rsidTr="00850939">
        <w:trPr>
          <w:trHeight w:val="1348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CA224" w14:textId="77777777" w:rsidR="004A7CBA" w:rsidRDefault="004A7CBA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10</w:t>
            </w:r>
          </w:p>
          <w:p w14:paraId="68551060" w14:textId="77777777" w:rsidR="004A7CBA" w:rsidRDefault="004A7CBA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5</w:t>
            </w:r>
          </w:p>
          <w:p w14:paraId="22620FCA" w14:textId="77777777" w:rsidR="004A7CBA" w:rsidRDefault="004A7CBA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3</w:t>
            </w:r>
          </w:p>
          <w:p w14:paraId="270474DA" w14:textId="77777777" w:rsidR="004A7CBA" w:rsidRDefault="004A7CBA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0.5</w:t>
            </w:r>
          </w:p>
          <w:p w14:paraId="71039912" w14:textId="77777777" w:rsidR="004A7CBA" w:rsidRDefault="004A7CBA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2.4</w:t>
            </w:r>
          </w:p>
          <w:p w14:paraId="32144B7D" w14:textId="77777777" w:rsidR="004A7CBA" w:rsidRDefault="004A7CBA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5</w:t>
            </w:r>
          </w:p>
          <w:p w14:paraId="4FA0CF4E" w14:textId="77777777" w:rsidR="004A7CBA" w:rsidRDefault="004A7CBA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3.7</w:t>
            </w:r>
          </w:p>
          <w:p w14:paraId="673DB575" w14:textId="77777777" w:rsidR="004A7CBA" w:rsidRDefault="004A7CBA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1</w:t>
            </w:r>
          </w:p>
          <w:p w14:paraId="45672657" w14:textId="77777777" w:rsidR="004A7CBA" w:rsidRDefault="004A7CBA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3</w:t>
            </w:r>
          </w:p>
          <w:p w14:paraId="2136B378" w14:textId="77777777" w:rsidR="004A7CBA" w:rsidRDefault="004A7CBA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34.7</w:t>
            </w:r>
          </w:p>
          <w:p w14:paraId="4A8FD098" w14:textId="77777777" w:rsidR="004A7CBA" w:rsidRDefault="004A7CBA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5</w:t>
            </w:r>
          </w:p>
          <w:p w14:paraId="0A42346F" w14:textId="77777777" w:rsidR="004A7CBA" w:rsidRDefault="004A7CBA">
            <w:pPr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80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E2384E" w14:textId="77777777" w:rsidR="004A7CBA" w:rsidRDefault="004A7CBA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You are out of paper!</w:t>
            </w:r>
          </w:p>
          <w:p w14:paraId="0996C1BC" w14:textId="77777777" w:rsidR="004A7CBA" w:rsidRDefault="004A7CBA">
            <w:pPr>
              <w:spacing w:after="0" w:line="240" w:lineRule="auto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79.94% of the box is not covered.</w:t>
            </w:r>
          </w:p>
        </w:tc>
      </w:tr>
      <w:tr w:rsidR="004A7CBA" w14:paraId="59D626AE" w14:textId="77777777" w:rsidTr="00850939">
        <w:trPr>
          <w:trHeight w:val="349"/>
        </w:trPr>
        <w:tc>
          <w:tcPr>
            <w:tcW w:w="96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C1408C" w14:textId="77777777" w:rsidR="004A7CBA" w:rsidRDefault="004A7CBA">
            <w:pPr>
              <w:jc w:val="center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>
              <w:rPr>
                <w:b/>
                <w:noProof/>
                <w:lang w:val="en-GB"/>
              </w:rPr>
              <w:t>Comments</w:t>
            </w:r>
          </w:p>
        </w:tc>
      </w:tr>
      <w:tr w:rsidR="004A7CBA" w14:paraId="2C153AA3" w14:textId="77777777" w:rsidTr="00850939">
        <w:trPr>
          <w:trHeight w:val="1987"/>
        </w:trPr>
        <w:tc>
          <w:tcPr>
            <w:tcW w:w="96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4BE8C" w14:textId="77777777" w:rsidR="00906D14" w:rsidRDefault="00906D14" w:rsidP="00906D1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The size of a side is </w:t>
            </w: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10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. We have </w:t>
            </w: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6 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sides, so the area is </w:t>
            </w: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10 * 10 * 6 = 600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. We have </w:t>
            </w: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5 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sheets of paper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041ECE30" w14:textId="77777777" w:rsidR="00906D14" w:rsidRDefault="00906D14" w:rsidP="00906D1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The area of the first sheet is </w:t>
            </w: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3 * 0.5 = 1.5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2CD8CC4C" w14:textId="77777777" w:rsidR="00906D14" w:rsidRDefault="00906D14" w:rsidP="00906D1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The area of the second sheet is </w:t>
            </w: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2.4 * 5 = 12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142256AE" w14:textId="77777777" w:rsidR="00906D14" w:rsidRDefault="00906D14" w:rsidP="00906D1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The area of the third sheet is </w:t>
            </w: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3.7 * 1 – 25% = 2.775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0464073D" w14:textId="77777777" w:rsidR="00906D14" w:rsidRDefault="00906D14" w:rsidP="00906D1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The area of the fourth sheet is </w:t>
            </w: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3 * 34.7 = 104.1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2AFFA2CC" w14:textId="2097E7B3" w:rsidR="004A7CBA" w:rsidRPr="00C945EB" w:rsidRDefault="00906D14" w:rsidP="00C945EB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The fifth sheet is crumpled, and we do not use it. The total area covered is </w:t>
            </w: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(120.375 / 600) * 100 = 20.06%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 of the whole area. We need to cover </w:t>
            </w: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79.94%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 more.</w:t>
            </w:r>
          </w:p>
        </w:tc>
      </w:tr>
      <w:tr w:rsidR="004A7CBA" w14:paraId="0AF16A2E" w14:textId="77777777" w:rsidTr="00850939">
        <w:trPr>
          <w:trHeight w:val="422"/>
        </w:trPr>
        <w:tc>
          <w:tcPr>
            <w:tcW w:w="96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577407A" w14:textId="77777777" w:rsidR="004A7CBA" w:rsidRDefault="004A7CBA">
            <w:pPr>
              <w:spacing w:after="0"/>
              <w:jc w:val="both"/>
              <w:rPr>
                <w:rFonts w:cstheme="minorHAnsi"/>
                <w:noProof/>
                <w:lang w:val="en-GB"/>
              </w:rPr>
            </w:pPr>
          </w:p>
        </w:tc>
      </w:tr>
      <w:tr w:rsidR="004A7CBA" w14:paraId="4CA7F16F" w14:textId="77777777" w:rsidTr="00850939">
        <w:trPr>
          <w:trHeight w:val="2249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8322BA" w14:textId="77777777" w:rsidR="004A7CBA" w:rsidRDefault="004A7CBA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2</w:t>
            </w:r>
          </w:p>
          <w:p w14:paraId="43D8265E" w14:textId="77777777" w:rsidR="004A7CBA" w:rsidRDefault="004A7CBA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2</w:t>
            </w:r>
          </w:p>
          <w:p w14:paraId="5644B419" w14:textId="77777777" w:rsidR="004A7CBA" w:rsidRDefault="004A7CBA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0.2</w:t>
            </w:r>
          </w:p>
          <w:p w14:paraId="24BDF5A8" w14:textId="77777777" w:rsidR="004A7CBA" w:rsidRDefault="004A7CBA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7</w:t>
            </w:r>
          </w:p>
          <w:p w14:paraId="2685E7F4" w14:textId="77777777" w:rsidR="004A7CBA" w:rsidRDefault="004A7CBA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6</w:t>
            </w:r>
          </w:p>
          <w:p w14:paraId="7A203EC6" w14:textId="77777777" w:rsidR="004A7CBA" w:rsidRDefault="004A7CBA">
            <w:pPr>
              <w:spacing w:after="0"/>
              <w:rPr>
                <w:rFonts w:ascii="Consolas" w:hAnsi="Consolas"/>
                <w:noProof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8.5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15288B" w14:textId="77777777" w:rsidR="004A7CBA" w:rsidRDefault="004A7CBA">
            <w:pPr>
              <w:spacing w:after="0" w:line="240" w:lineRule="auto"/>
              <w:rPr>
                <w:rFonts w:ascii="Consolas" w:hAnsi="Consolas"/>
                <w:noProof/>
                <w:szCs w:val="24"/>
                <w:lang w:val="en-GB"/>
              </w:rPr>
            </w:pPr>
            <w:r>
              <w:rPr>
                <w:rFonts w:ascii="Consolas" w:hAnsi="Consolas"/>
                <w:noProof/>
                <w:szCs w:val="24"/>
                <w:lang w:val="en-GB"/>
              </w:rPr>
              <w:t>You've covered the gift box!</w:t>
            </w:r>
          </w:p>
          <w:p w14:paraId="40C124A7" w14:textId="77777777" w:rsidR="004A7CBA" w:rsidRDefault="004A7CBA">
            <w:pPr>
              <w:spacing w:after="0" w:line="240" w:lineRule="auto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>
              <w:rPr>
                <w:rFonts w:ascii="Consolas" w:hAnsi="Consolas"/>
                <w:noProof/>
                <w:szCs w:val="24"/>
                <w:lang w:val="en-GB"/>
              </w:rPr>
              <w:t>54.20% wrap paper left.</w:t>
            </w:r>
          </w:p>
        </w:tc>
      </w:tr>
      <w:tr w:rsidR="00906D14" w14:paraId="7231DE6D" w14:textId="77777777" w:rsidTr="00850939">
        <w:trPr>
          <w:trHeight w:val="521"/>
        </w:trPr>
        <w:tc>
          <w:tcPr>
            <w:tcW w:w="96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E75844" w14:textId="6EF253B8" w:rsidR="00906D14" w:rsidRDefault="00906D14" w:rsidP="00906D14">
            <w:pPr>
              <w:spacing w:after="0" w:line="240" w:lineRule="auto"/>
              <w:jc w:val="center"/>
              <w:rPr>
                <w:rFonts w:ascii="Consolas" w:hAnsi="Consolas"/>
                <w:noProof/>
                <w:szCs w:val="24"/>
                <w:lang w:val="en-GB"/>
              </w:rPr>
            </w:pPr>
            <w:r>
              <w:rPr>
                <w:b/>
                <w:noProof/>
                <w:lang w:val="en-GB"/>
              </w:rPr>
              <w:t>Comments</w:t>
            </w:r>
          </w:p>
        </w:tc>
      </w:tr>
      <w:tr w:rsidR="00906D14" w14:paraId="72BCD4AC" w14:textId="77777777" w:rsidTr="00850939">
        <w:trPr>
          <w:trHeight w:val="73"/>
        </w:trPr>
        <w:tc>
          <w:tcPr>
            <w:tcW w:w="96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02A9C" w14:textId="77777777" w:rsidR="00906D14" w:rsidRDefault="00906D14" w:rsidP="00906D1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The size of a side is </w:t>
            </w: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2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. We have 6 sides, so the area is </w:t>
            </w: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2 * 2 * 6 = 24. 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We have </w:t>
            </w: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2 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sheets of paper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45BF7B3D" w14:textId="77777777" w:rsidR="00906D14" w:rsidRDefault="00906D14" w:rsidP="00906D1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The area of the first sheet is</w:t>
            </w: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 0.2 * 7 = 1.4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5DE7A175" w14:textId="77777777" w:rsidR="00906D14" w:rsidRDefault="00906D14" w:rsidP="00906D1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The area of the second sheet is </w:t>
            </w: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6 * 8.5 = 51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1E3BAF32" w14:textId="22A315B3" w:rsidR="00906D14" w:rsidRPr="00906D14" w:rsidRDefault="00906D14" w:rsidP="00906D1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lastRenderedPageBreak/>
              <w:t xml:space="preserve">The size of </w:t>
            </w:r>
            <w:r w:rsidR="00627C51">
              <w:rPr>
                <w:rStyle w:val="normaltextrun"/>
                <w:rFonts w:ascii="Calibri" w:hAnsi="Calibri" w:cs="Calibri"/>
                <w:sz w:val="22"/>
                <w:szCs w:val="22"/>
                <w:lang w:val="bg-BG"/>
              </w:rPr>
              <w:t>t</w:t>
            </w:r>
            <w:r w:rsidR="00627C51">
              <w:rPr>
                <w:rStyle w:val="normaltextrun"/>
                <w:rFonts w:ascii="Calibri" w:hAnsi="Calibri" w:cs="Calibri"/>
                <w:lang w:val="bg-BG"/>
              </w:rPr>
              <w:t xml:space="preserve">he 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area is </w:t>
            </w: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52.4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, which is enough to cover the gift box. </w:t>
            </w:r>
            <w:r w:rsidR="00F757AC"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  <w:lang w:val="en-GB"/>
              </w:rPr>
              <w:t>We have</w:t>
            </w:r>
            <w:r w:rsidR="00F757AC">
              <w:rPr>
                <w:rStyle w:val="normaltextrun"/>
                <w:rFonts w:ascii="Calibri" w:hAnsi="Calibri" w:cs="Calibri"/>
                <w:b/>
                <w:bCs/>
                <w:color w:val="000000"/>
                <w:sz w:val="22"/>
                <w:szCs w:val="22"/>
                <w:shd w:val="clear" w:color="auto" w:fill="FFFFFF"/>
                <w:lang w:val="en-GB"/>
              </w:rPr>
              <w:t> ((52.4 - 24) / 52.4) * 100 = 54.20%</w:t>
            </w:r>
            <w:r w:rsidR="00F757AC"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  <w:lang w:val="en-GB"/>
              </w:rPr>
              <w:t> paper left.</w:t>
            </w:r>
          </w:p>
        </w:tc>
      </w:tr>
    </w:tbl>
    <w:p w14:paraId="61E61633" w14:textId="471F96F6" w:rsidR="004A7CBA" w:rsidRDefault="004A7CBA" w:rsidP="00DF118D">
      <w:pPr>
        <w:pStyle w:val="2"/>
        <w:numPr>
          <w:ilvl w:val="0"/>
          <w:numId w:val="0"/>
        </w:numPr>
        <w:ind w:left="360" w:hanging="360"/>
      </w:pPr>
      <w:r>
        <w:lastRenderedPageBreak/>
        <w:t xml:space="preserve">JS </w:t>
      </w:r>
      <w:r w:rsidR="00850939">
        <w:t>Examples</w:t>
      </w:r>
    </w:p>
    <w:p w14:paraId="2FA9AC92" w14:textId="7A5399D5" w:rsidR="004A7CBA" w:rsidRPr="00627C51" w:rsidRDefault="004A7CBA" w:rsidP="004A7CBA">
      <w:pPr>
        <w:rPr>
          <w:b/>
          <w:bCs/>
          <w:lang w:val="bg-BG"/>
        </w:rPr>
      </w:pPr>
      <w:r>
        <w:t xml:space="preserve">The input will be provided as an </w:t>
      </w:r>
      <w:r>
        <w:rPr>
          <w:b/>
          <w:bCs/>
        </w:rPr>
        <w:t xml:space="preserve">array of </w:t>
      </w:r>
      <w:r w:rsidR="00DF118D">
        <w:rPr>
          <w:b/>
          <w:bCs/>
        </w:rPr>
        <w:t>strings</w:t>
      </w:r>
      <w:r w:rsidR="00627C51">
        <w:rPr>
          <w:b/>
          <w:bCs/>
          <w:lang w:val="bg-BG"/>
        </w:rPr>
        <w:t>.</w:t>
      </w:r>
    </w:p>
    <w:tbl>
      <w:tblPr>
        <w:tblW w:w="9606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1"/>
        <w:gridCol w:w="8505"/>
      </w:tblGrid>
      <w:tr w:rsidR="004A7CBA" w14:paraId="46641231" w14:textId="77777777" w:rsidTr="00850939">
        <w:trPr>
          <w:trHeight w:val="44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67B9D4" w14:textId="77777777" w:rsidR="004A7CBA" w:rsidRDefault="004A7CBA" w:rsidP="00F757AC">
            <w:pPr>
              <w:jc w:val="center"/>
              <w:rPr>
                <w:b/>
                <w:noProof/>
                <w:lang w:val="en-GB"/>
              </w:rPr>
            </w:pPr>
            <w:r>
              <w:rPr>
                <w:b/>
                <w:noProof/>
                <w:lang w:val="en-GB"/>
              </w:rPr>
              <w:t>Input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50BCB4" w14:textId="77777777" w:rsidR="004A7CBA" w:rsidRDefault="004A7CBA" w:rsidP="00F757AC">
            <w:pPr>
              <w:jc w:val="center"/>
              <w:rPr>
                <w:b/>
                <w:noProof/>
                <w:lang w:val="en-GB"/>
              </w:rPr>
            </w:pPr>
            <w:r>
              <w:rPr>
                <w:b/>
                <w:noProof/>
                <w:lang w:val="en-GB"/>
              </w:rPr>
              <w:t>Output</w:t>
            </w:r>
          </w:p>
        </w:tc>
      </w:tr>
      <w:tr w:rsidR="00DF118D" w14:paraId="0483617D" w14:textId="77777777" w:rsidTr="00850939">
        <w:trPr>
          <w:trHeight w:val="2349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848CF" w14:textId="77777777" w:rsidR="00DF118D" w:rsidRPr="005705CE" w:rsidRDefault="00DF118D" w:rsidP="00DF118D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(["</w:t>
            </w:r>
            <w:r w:rsidRPr="005705CE">
              <w:rPr>
                <w:rFonts w:ascii="Consolas" w:hAnsi="Consolas"/>
                <w:noProof/>
                <w:lang w:val="en-GB"/>
              </w:rPr>
              <w:t>10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78CDF74D" w14:textId="77777777" w:rsidR="00DF118D" w:rsidRPr="005705CE" w:rsidRDefault="00DF118D" w:rsidP="00DF118D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5705CE">
              <w:rPr>
                <w:rFonts w:ascii="Consolas" w:hAnsi="Consolas"/>
                <w:noProof/>
                <w:lang w:val="en-GB"/>
              </w:rPr>
              <w:t>5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10953777" w14:textId="77777777" w:rsidR="00DF118D" w:rsidRPr="005705CE" w:rsidRDefault="00DF118D" w:rsidP="00DF118D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5705CE">
              <w:rPr>
                <w:rFonts w:ascii="Consolas" w:hAnsi="Consolas"/>
                <w:noProof/>
                <w:lang w:val="en-GB"/>
              </w:rPr>
              <w:t>3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477D98B0" w14:textId="77777777" w:rsidR="00DF118D" w:rsidRPr="005705CE" w:rsidRDefault="00DF118D" w:rsidP="00DF118D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5705CE">
              <w:rPr>
                <w:rFonts w:ascii="Consolas" w:hAnsi="Consolas"/>
                <w:noProof/>
                <w:lang w:val="en-GB"/>
              </w:rPr>
              <w:t>0.5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38576437" w14:textId="77777777" w:rsidR="00DF118D" w:rsidRPr="005705CE" w:rsidRDefault="00DF118D" w:rsidP="00DF118D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5705CE">
              <w:rPr>
                <w:rFonts w:ascii="Consolas" w:hAnsi="Consolas"/>
                <w:noProof/>
                <w:lang w:val="en-GB"/>
              </w:rPr>
              <w:t>2.4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0BAC6860" w14:textId="77777777" w:rsidR="00DF118D" w:rsidRPr="005705CE" w:rsidRDefault="00DF118D" w:rsidP="00DF118D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5705CE">
              <w:rPr>
                <w:rFonts w:ascii="Consolas" w:hAnsi="Consolas"/>
                <w:noProof/>
                <w:lang w:val="en-GB"/>
              </w:rPr>
              <w:t>5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702CEEE8" w14:textId="77777777" w:rsidR="00DF118D" w:rsidRPr="005705CE" w:rsidRDefault="00DF118D" w:rsidP="00DF118D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5705CE">
              <w:rPr>
                <w:rFonts w:ascii="Consolas" w:hAnsi="Consolas"/>
                <w:noProof/>
                <w:lang w:val="en-GB"/>
              </w:rPr>
              <w:t>3.7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06D637CA" w14:textId="77777777" w:rsidR="00DF118D" w:rsidRPr="005705CE" w:rsidRDefault="00DF118D" w:rsidP="00DF118D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5705CE">
              <w:rPr>
                <w:rFonts w:ascii="Consolas" w:hAnsi="Consolas"/>
                <w:noProof/>
                <w:lang w:val="en-GB"/>
              </w:rPr>
              <w:t>1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6326FD73" w14:textId="77777777" w:rsidR="00DF118D" w:rsidRPr="005705CE" w:rsidRDefault="00DF118D" w:rsidP="00DF118D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5705CE">
              <w:rPr>
                <w:rFonts w:ascii="Consolas" w:hAnsi="Consolas"/>
                <w:noProof/>
                <w:lang w:val="en-GB"/>
              </w:rPr>
              <w:t>3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69D6000A" w14:textId="77777777" w:rsidR="00DF118D" w:rsidRPr="005705CE" w:rsidRDefault="00DF118D" w:rsidP="00DF118D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5705CE">
              <w:rPr>
                <w:rFonts w:ascii="Consolas" w:hAnsi="Consolas"/>
                <w:noProof/>
                <w:lang w:val="en-GB"/>
              </w:rPr>
              <w:t>34.7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51CC629D" w14:textId="77777777" w:rsidR="00DF118D" w:rsidRPr="005705CE" w:rsidRDefault="00DF118D" w:rsidP="00DF118D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5705CE">
              <w:rPr>
                <w:rFonts w:ascii="Consolas" w:hAnsi="Consolas"/>
                <w:noProof/>
                <w:lang w:val="en-GB"/>
              </w:rPr>
              <w:t>5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1552574D" w14:textId="28EFF8DA" w:rsidR="00DF118D" w:rsidRDefault="00DF118D" w:rsidP="00DF118D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5705CE">
              <w:rPr>
                <w:rFonts w:ascii="Consolas" w:hAnsi="Consolas"/>
                <w:noProof/>
                <w:lang w:val="en-GB"/>
              </w:rPr>
              <w:t>80</w:t>
            </w:r>
            <w:r>
              <w:rPr>
                <w:rFonts w:ascii="Consolas" w:hAnsi="Consolas"/>
                <w:noProof/>
                <w:lang w:val="en-GB"/>
              </w:rPr>
              <w:t>"])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BE125" w14:textId="77777777" w:rsidR="00DF118D" w:rsidRDefault="00DF118D" w:rsidP="00DF118D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You are out of paper!</w:t>
            </w:r>
          </w:p>
          <w:p w14:paraId="7E28F672" w14:textId="77777777" w:rsidR="00DF118D" w:rsidRDefault="00DF118D" w:rsidP="00DF118D">
            <w:pPr>
              <w:spacing w:after="0" w:line="360" w:lineRule="auto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79.94% of the box is not covered.</w:t>
            </w:r>
          </w:p>
        </w:tc>
      </w:tr>
      <w:tr w:rsidR="004A7CBA" w14:paraId="07BAC043" w14:textId="77777777" w:rsidTr="00850939">
        <w:trPr>
          <w:trHeight w:val="349"/>
        </w:trPr>
        <w:tc>
          <w:tcPr>
            <w:tcW w:w="96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3FA571" w14:textId="77777777" w:rsidR="004A7CBA" w:rsidRDefault="004A7CBA">
            <w:pPr>
              <w:jc w:val="center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>
              <w:rPr>
                <w:b/>
                <w:noProof/>
                <w:lang w:val="en-GB"/>
              </w:rPr>
              <w:t>Comments</w:t>
            </w:r>
          </w:p>
        </w:tc>
      </w:tr>
      <w:tr w:rsidR="004A7CBA" w14:paraId="7DD333B8" w14:textId="77777777" w:rsidTr="00850939">
        <w:trPr>
          <w:trHeight w:val="1987"/>
        </w:trPr>
        <w:tc>
          <w:tcPr>
            <w:tcW w:w="96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DB8E2" w14:textId="77777777" w:rsidR="00906D14" w:rsidRDefault="00906D14" w:rsidP="00906D1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The size of a side is </w:t>
            </w: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10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. We have </w:t>
            </w: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6 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sides, so the area is </w:t>
            </w: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10 * 10 * 6 = 600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. We have </w:t>
            </w: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5 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sheets of paper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5BA9DBA" w14:textId="77777777" w:rsidR="00906D14" w:rsidRDefault="00906D14" w:rsidP="00906D1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The area of the first sheet is </w:t>
            </w: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3 * 0.5 = 1.5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5341CA80" w14:textId="77777777" w:rsidR="00906D14" w:rsidRDefault="00906D14" w:rsidP="00906D1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The area of the second sheet is </w:t>
            </w: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2.4 * 5 = 12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1E0279DA" w14:textId="77777777" w:rsidR="00906D14" w:rsidRDefault="00906D14" w:rsidP="00906D1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The area of the third sheet is </w:t>
            </w: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3.7 * 1 – 25% = 2.775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60096281" w14:textId="77777777" w:rsidR="00906D14" w:rsidRDefault="00906D14" w:rsidP="00906D1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The area of the fourth sheet is </w:t>
            </w: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3 * 34.7 = 104.1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45703CA4" w14:textId="6385740A" w:rsidR="004A7CBA" w:rsidRPr="00906D14" w:rsidRDefault="00906D14" w:rsidP="00906D1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The fifth sheet is crumpled, and we do not use it. The total area covered is </w:t>
            </w: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(120.375 / 600) * 100 = 20.06%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 of the whole area. We need to cover </w:t>
            </w: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79.94%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 more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4A7CBA" w14:paraId="42FE3158" w14:textId="77777777" w:rsidTr="00850939">
        <w:trPr>
          <w:trHeight w:val="422"/>
        </w:trPr>
        <w:tc>
          <w:tcPr>
            <w:tcW w:w="96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741960" w14:textId="77777777" w:rsidR="004A7CBA" w:rsidRDefault="004A7CBA">
            <w:pPr>
              <w:spacing w:after="0"/>
              <w:jc w:val="both"/>
              <w:rPr>
                <w:rFonts w:cstheme="minorHAnsi"/>
                <w:noProof/>
                <w:lang w:val="en-GB"/>
              </w:rPr>
            </w:pPr>
          </w:p>
        </w:tc>
      </w:tr>
      <w:tr w:rsidR="004A7CBA" w14:paraId="5B4E1F6A" w14:textId="77777777" w:rsidTr="00850939">
        <w:trPr>
          <w:trHeight w:val="2349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DF93A5" w14:textId="77777777" w:rsidR="00DF118D" w:rsidRPr="00FB5CC7" w:rsidRDefault="00DF118D" w:rsidP="00DF118D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(["</w:t>
            </w:r>
            <w:r w:rsidRPr="00FB5CC7">
              <w:rPr>
                <w:rFonts w:ascii="Consolas" w:hAnsi="Consolas"/>
                <w:noProof/>
                <w:lang w:val="en-GB"/>
              </w:rPr>
              <w:t>2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1D3008F2" w14:textId="77777777" w:rsidR="00DF118D" w:rsidRPr="00FB5CC7" w:rsidRDefault="00DF118D" w:rsidP="00DF118D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FB5CC7">
              <w:rPr>
                <w:rFonts w:ascii="Consolas" w:hAnsi="Consolas"/>
                <w:noProof/>
                <w:lang w:val="en-GB"/>
              </w:rPr>
              <w:t>2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56D3E3E2" w14:textId="77777777" w:rsidR="00DF118D" w:rsidRPr="00FB5CC7" w:rsidRDefault="00DF118D" w:rsidP="00DF118D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FB5CC7">
              <w:rPr>
                <w:rFonts w:ascii="Consolas" w:hAnsi="Consolas"/>
                <w:noProof/>
                <w:lang w:val="en-GB"/>
              </w:rPr>
              <w:t>0.2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19DA493E" w14:textId="77777777" w:rsidR="00DF118D" w:rsidRPr="00FB5CC7" w:rsidRDefault="00DF118D" w:rsidP="00DF118D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FB5CC7">
              <w:rPr>
                <w:rFonts w:ascii="Consolas" w:hAnsi="Consolas"/>
                <w:noProof/>
                <w:lang w:val="en-GB"/>
              </w:rPr>
              <w:t>7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663897D4" w14:textId="77777777" w:rsidR="00DF118D" w:rsidRPr="00FB5CC7" w:rsidRDefault="00DF118D" w:rsidP="00DF118D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FB5CC7">
              <w:rPr>
                <w:rFonts w:ascii="Consolas" w:hAnsi="Consolas"/>
                <w:noProof/>
                <w:lang w:val="en-GB"/>
              </w:rPr>
              <w:t>6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6E1C7064" w14:textId="242584B9" w:rsidR="004A7CBA" w:rsidRDefault="00DF118D" w:rsidP="00DF118D">
            <w:pPr>
              <w:spacing w:after="0"/>
              <w:rPr>
                <w:rFonts w:ascii="Consolas" w:hAnsi="Consolas"/>
                <w:noProof/>
                <w:sz w:val="24"/>
                <w:szCs w:val="24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FB5CC7">
              <w:rPr>
                <w:rFonts w:ascii="Consolas" w:hAnsi="Consolas"/>
                <w:noProof/>
                <w:lang w:val="en-GB"/>
              </w:rPr>
              <w:t>8.5</w:t>
            </w:r>
            <w:r>
              <w:rPr>
                <w:rFonts w:ascii="Consolas" w:hAnsi="Consolas"/>
                <w:noProof/>
                <w:lang w:val="en-GB"/>
              </w:rPr>
              <w:t>"</w:t>
            </w:r>
            <w:r>
              <w:rPr>
                <w:rFonts w:ascii="Consolas" w:hAnsi="Consolas"/>
                <w:noProof/>
              </w:rPr>
              <w:t>])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08BB6" w14:textId="77777777" w:rsidR="004A7CBA" w:rsidRDefault="004A7CBA">
            <w:pPr>
              <w:spacing w:after="0" w:line="240" w:lineRule="auto"/>
              <w:rPr>
                <w:rFonts w:ascii="Consolas" w:hAnsi="Consolas"/>
                <w:noProof/>
                <w:szCs w:val="24"/>
                <w:lang w:val="en-GB"/>
              </w:rPr>
            </w:pPr>
            <w:r>
              <w:rPr>
                <w:rFonts w:ascii="Consolas" w:hAnsi="Consolas"/>
                <w:noProof/>
                <w:szCs w:val="24"/>
                <w:lang w:val="en-GB"/>
              </w:rPr>
              <w:t>You've covered the gift box!</w:t>
            </w:r>
          </w:p>
          <w:p w14:paraId="19CCA7CD" w14:textId="77777777" w:rsidR="004A7CBA" w:rsidRDefault="004A7CBA">
            <w:pPr>
              <w:spacing w:after="0" w:line="360" w:lineRule="auto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>
              <w:rPr>
                <w:rFonts w:ascii="Consolas" w:hAnsi="Consolas"/>
                <w:noProof/>
                <w:szCs w:val="24"/>
                <w:lang w:val="en-GB"/>
              </w:rPr>
              <w:t>54.20% wrap paper left.</w:t>
            </w:r>
          </w:p>
        </w:tc>
      </w:tr>
      <w:tr w:rsidR="00906D14" w14:paraId="58E11DB8" w14:textId="77777777" w:rsidTr="00850939">
        <w:trPr>
          <w:trHeight w:val="431"/>
        </w:trPr>
        <w:tc>
          <w:tcPr>
            <w:tcW w:w="96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67D849" w14:textId="5DFFBA0E" w:rsidR="00906D14" w:rsidRDefault="00906D14" w:rsidP="00906D14">
            <w:pPr>
              <w:spacing w:after="0" w:line="240" w:lineRule="auto"/>
              <w:jc w:val="center"/>
              <w:rPr>
                <w:rFonts w:ascii="Consolas" w:hAnsi="Consolas"/>
                <w:noProof/>
                <w:szCs w:val="24"/>
                <w:lang w:val="en-GB"/>
              </w:rPr>
            </w:pPr>
            <w:r>
              <w:rPr>
                <w:b/>
                <w:noProof/>
                <w:lang w:val="en-GB"/>
              </w:rPr>
              <w:t>Comments</w:t>
            </w:r>
          </w:p>
        </w:tc>
      </w:tr>
      <w:tr w:rsidR="00906D14" w14:paraId="751DE5FA" w14:textId="77777777" w:rsidTr="00850939">
        <w:trPr>
          <w:trHeight w:val="1340"/>
        </w:trPr>
        <w:tc>
          <w:tcPr>
            <w:tcW w:w="96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69CFB4" w14:textId="77777777" w:rsidR="00906D14" w:rsidRDefault="00906D14" w:rsidP="00906D1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The size of a side is </w:t>
            </w: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2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. We have 6 sides, so the area is </w:t>
            </w: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2 * 2 * 6 = 24. 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We have </w:t>
            </w: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2 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sheets of paper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02522C5F" w14:textId="77777777" w:rsidR="00906D14" w:rsidRDefault="00906D14" w:rsidP="00906D1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The area of the first sheet is</w:t>
            </w: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 0.2 * 7 = 1.4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257CF548" w14:textId="77777777" w:rsidR="00906D14" w:rsidRDefault="00906D14" w:rsidP="00906D1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The area of the second sheet is </w:t>
            </w: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6 * 8.5 = 51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1CD366DD" w14:textId="5F8B4F55" w:rsidR="00906D14" w:rsidRPr="00906D14" w:rsidRDefault="00906D14" w:rsidP="00906D1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The size of area is </w:t>
            </w: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52.4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, which is enough to cover the gift box. </w:t>
            </w:r>
            <w:r w:rsidR="00F757AC"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  <w:lang w:val="en-GB"/>
              </w:rPr>
              <w:t>We have</w:t>
            </w:r>
            <w:r w:rsidR="00F757AC">
              <w:rPr>
                <w:rStyle w:val="normaltextrun"/>
                <w:rFonts w:ascii="Calibri" w:hAnsi="Calibri" w:cs="Calibri"/>
                <w:b/>
                <w:bCs/>
                <w:color w:val="000000"/>
                <w:sz w:val="22"/>
                <w:szCs w:val="22"/>
                <w:shd w:val="clear" w:color="auto" w:fill="FFFFFF"/>
                <w:lang w:val="en-GB"/>
              </w:rPr>
              <w:t> ((52.4 - 24) / 52.4) * 100 = 54.20%</w:t>
            </w:r>
            <w:r w:rsidR="00F757AC"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  <w:lang w:val="en-GB"/>
              </w:rPr>
              <w:t> paper left.</w:t>
            </w:r>
            <w:r w:rsidR="00F757AC">
              <w:rPr>
                <w:rStyle w:val="eop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</w:tc>
      </w:tr>
    </w:tbl>
    <w:p w14:paraId="415F5C22" w14:textId="77777777" w:rsidR="00973485" w:rsidRPr="004A7CBA" w:rsidRDefault="00973485" w:rsidP="004A7CBA"/>
    <w:sectPr w:rsidR="00973485" w:rsidRPr="004A7CBA" w:rsidSect="009254B7">
      <w:headerReference w:type="default" r:id="rId7"/>
      <w:footerReference w:type="default" r:id="rId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56EB42" w14:textId="77777777" w:rsidR="007E3137" w:rsidRDefault="007E3137">
      <w:pPr>
        <w:spacing w:before="0" w:after="0" w:line="240" w:lineRule="auto"/>
      </w:pPr>
      <w:r>
        <w:separator/>
      </w:r>
    </w:p>
  </w:endnote>
  <w:endnote w:type="continuationSeparator" w:id="0">
    <w:p w14:paraId="22E3BC76" w14:textId="77777777" w:rsidR="007E3137" w:rsidRDefault="007E313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D6C40" w14:textId="77777777" w:rsidR="004E4C1E" w:rsidRDefault="00D4033A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CD57A5F" wp14:editId="74C449C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FDAA1D" w14:textId="77777777" w:rsidR="004E4C1E" w:rsidRPr="002C539D" w:rsidRDefault="00D4033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CD57A5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3DFDAA1D" w14:textId="77777777" w:rsidR="004E4C1E" w:rsidRPr="002C539D" w:rsidRDefault="00D4033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94F4B22" wp14:editId="62022A4C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67E5808" w14:textId="77777777" w:rsidR="004E4C1E" w:rsidRPr="002C539D" w:rsidRDefault="00D4033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803F3CF" w14:textId="77777777" w:rsidR="004E4C1E" w:rsidRPr="00596AA5" w:rsidRDefault="00D4033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3D4CE8C" wp14:editId="4604BD8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E6E663" wp14:editId="3B214CB7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788DFC7" wp14:editId="28FD79D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38B8FA" wp14:editId="5E1D104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07771A" wp14:editId="6570D01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3EC3D01" wp14:editId="08ED14C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41C4DF" wp14:editId="182A5E8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2243" wp14:editId="6481326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77F0B0" wp14:editId="5359642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94F4B2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467E5808" w14:textId="77777777" w:rsidR="004E4C1E" w:rsidRPr="002C539D" w:rsidRDefault="00D4033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803F3CF" w14:textId="77777777" w:rsidR="004E4C1E" w:rsidRPr="00596AA5" w:rsidRDefault="00D4033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3D4CE8C" wp14:editId="4604BD8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E6E663" wp14:editId="3B214CB7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788DFC7" wp14:editId="28FD79D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38B8FA" wp14:editId="5E1D104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07771A" wp14:editId="6570D01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3EC3D01" wp14:editId="08ED14C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41C4DF" wp14:editId="182A5E8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2243" wp14:editId="6481326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77F0B0" wp14:editId="5359642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81D8260" wp14:editId="6F1F4B6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9CA6E8" wp14:editId="7ABBC8C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206DE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1116FFB" wp14:editId="650197F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76432AB" w14:textId="77777777" w:rsidR="004E4C1E" w:rsidRPr="00596AA5" w:rsidRDefault="00D4033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1116FFB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276432AB" w14:textId="77777777" w:rsidR="004E4C1E" w:rsidRPr="00596AA5" w:rsidRDefault="00D4033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DEDEAD" w14:textId="77777777" w:rsidR="007E3137" w:rsidRDefault="007E3137">
      <w:pPr>
        <w:spacing w:before="0" w:after="0" w:line="240" w:lineRule="auto"/>
      </w:pPr>
      <w:r>
        <w:separator/>
      </w:r>
    </w:p>
  </w:footnote>
  <w:footnote w:type="continuationSeparator" w:id="0">
    <w:p w14:paraId="52696343" w14:textId="77777777" w:rsidR="007E3137" w:rsidRDefault="007E313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394547" w14:textId="77777777" w:rsidR="008068A2" w:rsidRDefault="00000000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DD12A7E"/>
    <w:multiLevelType w:val="hybridMultilevel"/>
    <w:tmpl w:val="5BB6B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0511461">
    <w:abstractNumId w:val="0"/>
  </w:num>
  <w:num w:numId="2" w16cid:durableId="8109429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995312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zAyMLMwNbC0MLFU0lEKTi0uzszPAykwrgUA69huUCwAAAA="/>
  </w:docVars>
  <w:rsids>
    <w:rsidRoot w:val="005E7B77"/>
    <w:rsid w:val="000D046E"/>
    <w:rsid w:val="00350591"/>
    <w:rsid w:val="004A7CBA"/>
    <w:rsid w:val="005568B7"/>
    <w:rsid w:val="005E7B77"/>
    <w:rsid w:val="00627C51"/>
    <w:rsid w:val="0065625B"/>
    <w:rsid w:val="007E3137"/>
    <w:rsid w:val="00836E39"/>
    <w:rsid w:val="00850939"/>
    <w:rsid w:val="00906D14"/>
    <w:rsid w:val="00973485"/>
    <w:rsid w:val="00A91353"/>
    <w:rsid w:val="00AF713B"/>
    <w:rsid w:val="00C945EB"/>
    <w:rsid w:val="00D4033A"/>
    <w:rsid w:val="00DF118D"/>
    <w:rsid w:val="00E5360B"/>
    <w:rsid w:val="00F75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79C008"/>
  <w15:chartTrackingRefBased/>
  <w15:docId w15:val="{264B40DD-CC9C-4A0E-8201-D075CF4F9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4033A"/>
    <w:pPr>
      <w:spacing w:before="80" w:after="120" w:line="276" w:lineRule="auto"/>
    </w:pPr>
  </w:style>
  <w:style w:type="paragraph" w:styleId="2">
    <w:name w:val="heading 2"/>
    <w:basedOn w:val="a"/>
    <w:next w:val="a"/>
    <w:link w:val="20"/>
    <w:uiPriority w:val="9"/>
    <w:qFormat/>
    <w:rsid w:val="00D4033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D4033A"/>
    <w:rPr>
      <w:rFonts w:eastAsiaTheme="majorEastAsia" w:cstheme="majorBidi"/>
      <w:b/>
      <w:bCs/>
      <w:color w:val="7C380A"/>
      <w:sz w:val="36"/>
      <w:szCs w:val="36"/>
    </w:rPr>
  </w:style>
  <w:style w:type="paragraph" w:styleId="a3">
    <w:name w:val="header"/>
    <w:basedOn w:val="a"/>
    <w:link w:val="a4"/>
    <w:uiPriority w:val="99"/>
    <w:unhideWhenUsed/>
    <w:rsid w:val="00D403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D4033A"/>
  </w:style>
  <w:style w:type="paragraph" w:styleId="a5">
    <w:name w:val="footer"/>
    <w:basedOn w:val="a"/>
    <w:link w:val="a6"/>
    <w:uiPriority w:val="99"/>
    <w:unhideWhenUsed/>
    <w:rsid w:val="00D403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D4033A"/>
  </w:style>
  <w:style w:type="character" w:styleId="a7">
    <w:name w:val="Hyperlink"/>
    <w:basedOn w:val="a0"/>
    <w:uiPriority w:val="99"/>
    <w:unhideWhenUsed/>
    <w:rsid w:val="00D4033A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DF118D"/>
    <w:pPr>
      <w:ind w:left="720"/>
      <w:contextualSpacing/>
    </w:pPr>
  </w:style>
  <w:style w:type="character" w:customStyle="1" w:styleId="a9">
    <w:name w:val="Списък на абзаци Знак"/>
    <w:basedOn w:val="a0"/>
    <w:link w:val="a8"/>
    <w:uiPriority w:val="34"/>
    <w:qFormat/>
    <w:rsid w:val="00DF118D"/>
  </w:style>
  <w:style w:type="paragraph" w:customStyle="1" w:styleId="paragraph">
    <w:name w:val="paragraph"/>
    <w:basedOn w:val="a"/>
    <w:rsid w:val="00C945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a0"/>
    <w:rsid w:val="00C945EB"/>
  </w:style>
  <w:style w:type="character" w:customStyle="1" w:styleId="eop">
    <w:name w:val="eop"/>
    <w:basedOn w:val="a0"/>
    <w:rsid w:val="00C945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1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38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1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65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29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0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1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1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68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8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9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1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2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1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2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63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65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22392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030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167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611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11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9141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641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488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557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0565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248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18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1624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8707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6185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5188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9748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348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2587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62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1090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2110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217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1067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941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3171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7901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3847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1931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1044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3388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382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5550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706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8941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7397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7617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4144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205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0180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852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4244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702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549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5428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440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238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0468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8532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150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1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51195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843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0455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489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104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985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961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0615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110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2677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1658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7479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747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1804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4688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6018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1089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092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510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9319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580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418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23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666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002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7819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8980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9526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4386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930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836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388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36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43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4326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6992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4303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224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207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013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0424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0410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809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703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429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7156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0796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803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53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63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53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5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99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80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17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7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335</Words>
  <Characters>1910</Characters>
  <Application>Microsoft Office Word</Application>
  <DocSecurity>0</DocSecurity>
  <Lines>15</Lines>
  <Paragraphs>4</Paragraphs>
  <ScaleCrop>false</ScaleCrop>
  <Company/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Yoana Yonkova</cp:lastModifiedBy>
  <cp:revision>11</cp:revision>
  <dcterms:created xsi:type="dcterms:W3CDTF">2021-03-17T13:55:00Z</dcterms:created>
  <dcterms:modified xsi:type="dcterms:W3CDTF">2022-07-20T13:58:00Z</dcterms:modified>
</cp:coreProperties>
</file>